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2AE61" w14:textId="5C9BBE3E" w:rsidR="007159B9" w:rsidRDefault="00230305" w:rsidP="00230305">
      <w:pPr>
        <w:jc w:val="center"/>
        <w:rPr>
          <w:rFonts w:asciiTheme="majorHAnsi" w:hAnsiTheme="majorHAnsi" w:cstheme="majorHAnsi"/>
          <w:b/>
          <w:bCs/>
          <w:sz w:val="40"/>
          <w:szCs w:val="40"/>
          <w:u w:val="single"/>
        </w:rPr>
      </w:pPr>
      <w:r w:rsidRPr="00230305">
        <w:rPr>
          <w:rFonts w:asciiTheme="majorHAnsi" w:hAnsiTheme="majorHAnsi" w:cstheme="majorHAnsi"/>
          <w:b/>
          <w:bCs/>
          <w:sz w:val="40"/>
          <w:szCs w:val="40"/>
          <w:u w:val="single"/>
        </w:rPr>
        <w:t>FYP Final Report New Plan</w:t>
      </w:r>
    </w:p>
    <w:p w14:paraId="2C7A26D5" w14:textId="77777777" w:rsidR="00230305" w:rsidRDefault="00230305" w:rsidP="00230305">
      <w:pPr>
        <w:rPr>
          <w:rFonts w:asciiTheme="majorHAnsi" w:hAnsiTheme="majorHAnsi" w:cstheme="majorHAnsi"/>
          <w:sz w:val="28"/>
          <w:szCs w:val="28"/>
        </w:rPr>
      </w:pPr>
    </w:p>
    <w:p w14:paraId="6CD332A2" w14:textId="75217A03" w:rsidR="00230305" w:rsidRDefault="00230305" w:rsidP="00230305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ections:</w:t>
      </w:r>
    </w:p>
    <w:p w14:paraId="1E207158" w14:textId="5123F060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Title </w:t>
      </w:r>
      <w:r w:rsidR="007B1C6E">
        <w:rPr>
          <w:rFonts w:asciiTheme="majorHAnsi" w:hAnsiTheme="majorHAnsi" w:cstheme="majorHAnsi"/>
          <w:sz w:val="28"/>
          <w:szCs w:val="28"/>
        </w:rPr>
        <w:t>Page</w:t>
      </w:r>
    </w:p>
    <w:p w14:paraId="0F687B11" w14:textId="538467B9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Abstract</w:t>
      </w:r>
    </w:p>
    <w:p w14:paraId="2DBA2036" w14:textId="40DF3CAA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pecification</w:t>
      </w:r>
    </w:p>
    <w:p w14:paraId="2C52B27A" w14:textId="4AFBD19C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Acknowledgements</w:t>
      </w:r>
    </w:p>
    <w:p w14:paraId="12312403" w14:textId="0723B3F3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Declaration of </w:t>
      </w:r>
      <w:r w:rsidR="007B1C6E">
        <w:rPr>
          <w:rFonts w:asciiTheme="majorHAnsi" w:hAnsiTheme="majorHAnsi" w:cstheme="majorHAnsi"/>
          <w:sz w:val="28"/>
          <w:szCs w:val="28"/>
        </w:rPr>
        <w:t>O</w:t>
      </w:r>
      <w:r>
        <w:rPr>
          <w:rFonts w:asciiTheme="majorHAnsi" w:hAnsiTheme="majorHAnsi" w:cstheme="majorHAnsi"/>
          <w:sz w:val="28"/>
          <w:szCs w:val="28"/>
        </w:rPr>
        <w:t>riginality</w:t>
      </w:r>
    </w:p>
    <w:p w14:paraId="14D0CAAE" w14:textId="1ED51BF4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ontents</w:t>
      </w:r>
    </w:p>
    <w:p w14:paraId="7D0AE3A7" w14:textId="245D0764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ntroduction</w:t>
      </w:r>
    </w:p>
    <w:p w14:paraId="0BC3A636" w14:textId="77777777" w:rsidR="00BD5FFC" w:rsidRDefault="00BD5FFC" w:rsidP="00BD5FF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ject Objectives</w:t>
      </w:r>
    </w:p>
    <w:p w14:paraId="7564756D" w14:textId="3E637535" w:rsidR="00BD5FFC" w:rsidRPr="00BD5FFC" w:rsidRDefault="00BD5FFC" w:rsidP="00BD5FF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ndustrial Partners</w:t>
      </w:r>
    </w:p>
    <w:p w14:paraId="7F292A75" w14:textId="4FA616F7" w:rsidR="00BD5FFC" w:rsidRDefault="00230305" w:rsidP="00BD5FF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Previous </w:t>
      </w:r>
      <w:r w:rsidR="00BD5FFC">
        <w:rPr>
          <w:rFonts w:asciiTheme="majorHAnsi" w:hAnsiTheme="majorHAnsi" w:cstheme="majorHAnsi"/>
          <w:sz w:val="28"/>
          <w:szCs w:val="28"/>
        </w:rPr>
        <w:t>W</w:t>
      </w:r>
      <w:r>
        <w:rPr>
          <w:rFonts w:asciiTheme="majorHAnsi" w:hAnsiTheme="majorHAnsi" w:cstheme="majorHAnsi"/>
          <w:sz w:val="28"/>
          <w:szCs w:val="28"/>
        </w:rPr>
        <w:t>ork</w:t>
      </w:r>
    </w:p>
    <w:p w14:paraId="4E514D0E" w14:textId="0D2A0424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Project </w:t>
      </w:r>
      <w:r w:rsidR="007B1C6E">
        <w:rPr>
          <w:rFonts w:asciiTheme="majorHAnsi" w:hAnsiTheme="majorHAnsi" w:cstheme="majorHAnsi"/>
          <w:sz w:val="28"/>
          <w:szCs w:val="28"/>
        </w:rPr>
        <w:t>P</w:t>
      </w:r>
      <w:r>
        <w:rPr>
          <w:rFonts w:asciiTheme="majorHAnsi" w:hAnsiTheme="majorHAnsi" w:cstheme="majorHAnsi"/>
          <w:sz w:val="28"/>
          <w:szCs w:val="28"/>
        </w:rPr>
        <w:t>lan/</w:t>
      </w:r>
      <w:r w:rsidR="007B1C6E">
        <w:rPr>
          <w:rFonts w:asciiTheme="majorHAnsi" w:hAnsiTheme="majorHAnsi" w:cstheme="majorHAnsi"/>
          <w:sz w:val="28"/>
          <w:szCs w:val="28"/>
        </w:rPr>
        <w:t>T</w:t>
      </w:r>
      <w:r>
        <w:rPr>
          <w:rFonts w:asciiTheme="majorHAnsi" w:hAnsiTheme="majorHAnsi" w:cstheme="majorHAnsi"/>
          <w:sz w:val="28"/>
          <w:szCs w:val="28"/>
        </w:rPr>
        <w:t>imeline</w:t>
      </w:r>
    </w:p>
    <w:p w14:paraId="0C0EE9C7" w14:textId="2CEB9F52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New Gantt chart</w:t>
      </w:r>
    </w:p>
    <w:p w14:paraId="31CBE5FC" w14:textId="77777777" w:rsidR="00BD5FFC" w:rsidRDefault="007B1C6E" w:rsidP="00BD5FF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omparison with interim report Gantt chart</w:t>
      </w:r>
    </w:p>
    <w:p w14:paraId="7642CFBB" w14:textId="77777777" w:rsidR="00BD5FFC" w:rsidRDefault="00BD5FFC" w:rsidP="00BD5FF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Theory and Background</w:t>
      </w:r>
    </w:p>
    <w:p w14:paraId="7C283B4E" w14:textId="77777777" w:rsidR="00BD5FFC" w:rsidRDefault="00BD5FFC" w:rsidP="00BD5FF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DSbD</w:t>
      </w:r>
    </w:p>
    <w:p w14:paraId="42941339" w14:textId="09F93ED0" w:rsidR="007B1C6E" w:rsidRPr="00BD5FFC" w:rsidRDefault="00BD5FFC" w:rsidP="00BD5FF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acket Processing/DPDK</w:t>
      </w:r>
    </w:p>
    <w:p w14:paraId="5C111D83" w14:textId="1B410A5B" w:rsidR="00230305" w:rsidRDefault="00230305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etup</w:t>
      </w:r>
    </w:p>
    <w:p w14:paraId="3F294642" w14:textId="51A5D5AA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Main body</w:t>
      </w:r>
    </w:p>
    <w:p w14:paraId="25B5904B" w14:textId="08BC26A0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ssues?</w:t>
      </w:r>
    </w:p>
    <w:p w14:paraId="76146D90" w14:textId="0B9BF7ED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gress reflection</w:t>
      </w:r>
    </w:p>
    <w:p w14:paraId="4089E7AB" w14:textId="2140D8BF" w:rsidR="00230305" w:rsidRDefault="007B1C6E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 Applications</w:t>
      </w:r>
    </w:p>
    <w:p w14:paraId="31BA4AE4" w14:textId="600E325C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Main body</w:t>
      </w:r>
    </w:p>
    <w:p w14:paraId="44169466" w14:textId="232FE3D1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ssues?</w:t>
      </w:r>
    </w:p>
    <w:p w14:paraId="08A76D5E" w14:textId="07CECA34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gress reflection</w:t>
      </w:r>
    </w:p>
    <w:p w14:paraId="79A4BBCA" w14:textId="0ED4309A" w:rsidR="007B1C6E" w:rsidRDefault="007B1C6E" w:rsidP="0023030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DPDK Port</w:t>
      </w:r>
    </w:p>
    <w:p w14:paraId="62906BB2" w14:textId="4221C638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Attempts</w:t>
      </w:r>
    </w:p>
    <w:p w14:paraId="308C2369" w14:textId="2BE35848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Multiple processes</w:t>
      </w:r>
    </w:p>
    <w:p w14:paraId="69EC3D62" w14:textId="3652CE4F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gress reflection</w:t>
      </w:r>
    </w:p>
    <w:p w14:paraId="1764988B" w14:textId="4C011720" w:rsidR="007B1C6E" w:rsidRDefault="007B1C6E" w:rsidP="007B1C6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acket Generation</w:t>
      </w:r>
    </w:p>
    <w:p w14:paraId="35488AF8" w14:textId="0DA9DDA2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nitial testing packet streams</w:t>
      </w:r>
    </w:p>
    <w:p w14:paraId="618F04A6" w14:textId="5A618334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Final packet streams</w:t>
      </w:r>
    </w:p>
    <w:p w14:paraId="709FEFFF" w14:textId="000D8760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gress reflection</w:t>
      </w:r>
    </w:p>
    <w:p w14:paraId="7B3CD2E6" w14:textId="2FFAAE72" w:rsidR="007B1C6E" w:rsidRDefault="007B1C6E" w:rsidP="007B1C6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acket Processing Application</w:t>
      </w:r>
    </w:p>
    <w:p w14:paraId="76D5BEFD" w14:textId="261CAE3F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Overview</w:t>
      </w:r>
    </w:p>
    <w:p w14:paraId="28C898D1" w14:textId="27254F31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Single process operation mode</w:t>
      </w:r>
    </w:p>
    <w:p w14:paraId="185AC0F1" w14:textId="4F4CF883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IPC operation mode</w:t>
      </w:r>
    </w:p>
    <w:p w14:paraId="123E6F6E" w14:textId="3772DB73" w:rsidR="00C261EF" w:rsidRPr="007B1C6E" w:rsidRDefault="00C261EF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>No processing mode</w:t>
      </w:r>
    </w:p>
    <w:p w14:paraId="060123A2" w14:textId="73FE9B88" w:rsidR="007B1C6E" w:rsidRDefault="007B1C6E" w:rsidP="007B1C6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apability Validation</w:t>
      </w:r>
    </w:p>
    <w:p w14:paraId="09EADBE7" w14:textId="1B9242C7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Overview (why these restrictions, not required for IPC, …)</w:t>
      </w:r>
    </w:p>
    <w:p w14:paraId="7768A9F6" w14:textId="558BD77B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Differences to previous work</w:t>
      </w:r>
    </w:p>
    <w:p w14:paraId="2912986C" w14:textId="78535FCE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Bounds</w:t>
      </w:r>
    </w:p>
    <w:p w14:paraId="63D39569" w14:textId="7C77624E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ermissions</w:t>
      </w:r>
    </w:p>
    <w:p w14:paraId="1954F630" w14:textId="1E22E8F0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gress reflection</w:t>
      </w:r>
    </w:p>
    <w:p w14:paraId="3E9494D7" w14:textId="58BBF77C" w:rsidR="007B1C6E" w:rsidRDefault="00C261EF" w:rsidP="007B1C6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erformance Evaluation</w:t>
      </w:r>
    </w:p>
    <w:p w14:paraId="7A7A2D4D" w14:textId="3928FBDD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Overview</w:t>
      </w:r>
    </w:p>
    <w:p w14:paraId="32F5D082" w14:textId="7F338A32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Latency</w:t>
      </w:r>
    </w:p>
    <w:p w14:paraId="5C3E630D" w14:textId="38E794AB" w:rsidR="007B1C6E" w:rsidRDefault="007B1C6E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PU utilisation</w:t>
      </w:r>
    </w:p>
    <w:p w14:paraId="40078273" w14:textId="63314EAB" w:rsidR="00C261EF" w:rsidRDefault="00C261EF" w:rsidP="007B1C6E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Execution time</w:t>
      </w:r>
    </w:p>
    <w:p w14:paraId="62DECA49" w14:textId="3E122A56" w:rsidR="007B1C6E" w:rsidRDefault="007B1C6E" w:rsidP="00C261EF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Progress reflection</w:t>
      </w:r>
    </w:p>
    <w:p w14:paraId="3F8680CB" w14:textId="44138E7B" w:rsidR="002A446E" w:rsidRDefault="00454F95" w:rsidP="00454F95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Future Work</w:t>
      </w:r>
    </w:p>
    <w:p w14:paraId="2A923664" w14:textId="39EB75AC" w:rsidR="002A446E" w:rsidRDefault="002A446E" w:rsidP="00BD5FF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onclusions</w:t>
      </w:r>
    </w:p>
    <w:p w14:paraId="3874AC34" w14:textId="48142B24" w:rsidR="002A446E" w:rsidRPr="00230305" w:rsidRDefault="002A446E" w:rsidP="002A446E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References</w:t>
      </w:r>
    </w:p>
    <w:sectPr w:rsidR="002A446E" w:rsidRPr="002303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6003E9"/>
    <w:multiLevelType w:val="hybridMultilevel"/>
    <w:tmpl w:val="762CE7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305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NDQwMTQ1t7SwMDRV0lEKTi0uzszPAykwqgUAzmF14ywAAAA="/>
  </w:docVars>
  <w:rsids>
    <w:rsidRoot w:val="00230305"/>
    <w:rsid w:val="0006212C"/>
    <w:rsid w:val="00113E37"/>
    <w:rsid w:val="001442F1"/>
    <w:rsid w:val="00174D7A"/>
    <w:rsid w:val="001C4633"/>
    <w:rsid w:val="00230305"/>
    <w:rsid w:val="002541E5"/>
    <w:rsid w:val="002A446E"/>
    <w:rsid w:val="003802BD"/>
    <w:rsid w:val="00454F95"/>
    <w:rsid w:val="00480C9F"/>
    <w:rsid w:val="005154CB"/>
    <w:rsid w:val="00532DC8"/>
    <w:rsid w:val="005B415D"/>
    <w:rsid w:val="005D4576"/>
    <w:rsid w:val="006510BE"/>
    <w:rsid w:val="007159B9"/>
    <w:rsid w:val="007360E7"/>
    <w:rsid w:val="007B1C6E"/>
    <w:rsid w:val="00820096"/>
    <w:rsid w:val="008857B5"/>
    <w:rsid w:val="008B0EFE"/>
    <w:rsid w:val="00A24803"/>
    <w:rsid w:val="00AC1CAF"/>
    <w:rsid w:val="00AC3D83"/>
    <w:rsid w:val="00B6216C"/>
    <w:rsid w:val="00B7239D"/>
    <w:rsid w:val="00BD5FFC"/>
    <w:rsid w:val="00BE3048"/>
    <w:rsid w:val="00C01DBB"/>
    <w:rsid w:val="00C261EF"/>
    <w:rsid w:val="00D12606"/>
    <w:rsid w:val="00D619A9"/>
    <w:rsid w:val="00E81716"/>
    <w:rsid w:val="00EB2976"/>
    <w:rsid w:val="00F73FE7"/>
    <w:rsid w:val="00F8162F"/>
    <w:rsid w:val="00FD2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59799"/>
  <w15:docId w15:val="{0C80E086-7C0C-4A18-B92A-7361D1C7F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3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9</TotalTime>
  <Pages>1</Pages>
  <Words>152</Words>
  <Characters>796</Characters>
  <Application>Microsoft Office Word</Application>
  <DocSecurity>0</DocSecurity>
  <Lines>3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en</dc:creator>
  <cp:keywords/>
  <dc:description/>
  <cp:lastModifiedBy>Michael Allen</cp:lastModifiedBy>
  <cp:revision>3</cp:revision>
  <dcterms:created xsi:type="dcterms:W3CDTF">2023-04-02T20:05:00Z</dcterms:created>
  <dcterms:modified xsi:type="dcterms:W3CDTF">2023-04-17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a1768dceec8c693afc05425767fe3a261e7388fd39509ab60d39f80246860e</vt:lpwstr>
  </property>
</Properties>
</file>